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230977" w14:paraId="6A2D1BB8" w14:textId="77777777" w:rsidTr="001F6052">
        <w:tc>
          <w:tcPr>
            <w:tcW w:w="8856" w:type="dxa"/>
            <w:shd w:val="clear" w:color="auto" w:fill="auto"/>
          </w:tcPr>
          <w:p w14:paraId="56B590D7" w14:textId="77777777" w:rsidR="00230977" w:rsidRDefault="00230977"/>
          <w:p w14:paraId="0E826AB7" w14:textId="77777777" w:rsidR="003D06ED" w:rsidRDefault="003D06ED"/>
          <w:p w14:paraId="3C44A375" w14:textId="77777777" w:rsidR="00230977" w:rsidRPr="001F6052" w:rsidRDefault="005D6710" w:rsidP="001F6052">
            <w:pPr>
              <w:jc w:val="center"/>
              <w:rPr>
                <w:b/>
                <w:color w:val="808080"/>
                <w:sz w:val="48"/>
                <w:szCs w:val="48"/>
              </w:rPr>
            </w:pPr>
            <w:r w:rsidRPr="001F6052">
              <w:rPr>
                <w:b/>
                <w:color w:val="808080"/>
                <w:sz w:val="48"/>
                <w:szCs w:val="48"/>
              </w:rPr>
              <w:t xml:space="preserve">Standard </w:t>
            </w:r>
            <w:r w:rsidR="00230977" w:rsidRPr="001F6052">
              <w:rPr>
                <w:b/>
                <w:color w:val="808080"/>
                <w:sz w:val="48"/>
                <w:szCs w:val="48"/>
              </w:rPr>
              <w:t>Application Form</w:t>
            </w:r>
          </w:p>
          <w:p w14:paraId="303F8317" w14:textId="77777777" w:rsidR="003D06ED" w:rsidRPr="001F6052" w:rsidRDefault="003D06ED" w:rsidP="001F6052">
            <w:pPr>
              <w:jc w:val="center"/>
              <w:rPr>
                <w:b/>
                <w:color w:val="808080"/>
                <w:sz w:val="20"/>
                <w:szCs w:val="20"/>
              </w:rPr>
            </w:pPr>
          </w:p>
          <w:p w14:paraId="0F94DD0E" w14:textId="77777777" w:rsidR="00230977" w:rsidRPr="001F6052" w:rsidRDefault="00230977" w:rsidP="001F6052">
            <w:pPr>
              <w:jc w:val="center"/>
              <w:rPr>
                <w:b/>
                <w:color w:val="808080"/>
                <w:sz w:val="36"/>
                <w:szCs w:val="36"/>
              </w:rPr>
            </w:pPr>
            <w:r w:rsidRPr="001F6052">
              <w:rPr>
                <w:b/>
                <w:color w:val="808080"/>
                <w:sz w:val="36"/>
                <w:szCs w:val="36"/>
              </w:rPr>
              <w:t>and</w:t>
            </w:r>
          </w:p>
          <w:p w14:paraId="5CF11170" w14:textId="77777777" w:rsidR="003D06ED" w:rsidRPr="001F6052" w:rsidRDefault="003D06ED" w:rsidP="001F6052">
            <w:pPr>
              <w:jc w:val="center"/>
              <w:rPr>
                <w:b/>
                <w:color w:val="808080"/>
                <w:sz w:val="20"/>
                <w:szCs w:val="20"/>
              </w:rPr>
            </w:pPr>
          </w:p>
          <w:p w14:paraId="2736EE19" w14:textId="77777777" w:rsidR="00230977" w:rsidRPr="001F6052" w:rsidRDefault="00230977" w:rsidP="001F6052">
            <w:pPr>
              <w:jc w:val="center"/>
              <w:rPr>
                <w:b/>
                <w:color w:val="808080"/>
                <w:sz w:val="48"/>
                <w:szCs w:val="48"/>
              </w:rPr>
            </w:pPr>
            <w:r w:rsidRPr="001F6052">
              <w:rPr>
                <w:b/>
                <w:color w:val="808080"/>
                <w:sz w:val="48"/>
                <w:szCs w:val="48"/>
              </w:rPr>
              <w:t>Curriculum Vitae</w:t>
            </w:r>
          </w:p>
          <w:p w14:paraId="01590AF4" w14:textId="77777777" w:rsidR="00230977" w:rsidRDefault="00230977"/>
          <w:p w14:paraId="5005EC43" w14:textId="77777777" w:rsidR="003D06ED" w:rsidRDefault="003D06ED"/>
          <w:p w14:paraId="0E4593F8" w14:textId="77777777" w:rsidR="00230977" w:rsidRPr="001F6052" w:rsidRDefault="006A23F0">
            <w:pPr>
              <w:rPr>
                <w:smallCaps/>
              </w:rPr>
            </w:pPr>
            <w:r w:rsidRPr="001F6052">
              <w:rPr>
                <w:b/>
                <w:smallCaps/>
                <w:sz w:val="28"/>
                <w:szCs w:val="28"/>
              </w:rPr>
              <w:t xml:space="preserve">IOTA </w:t>
            </w:r>
            <w:r w:rsidR="00230977" w:rsidRPr="001F6052">
              <w:rPr>
                <w:b/>
                <w:smallCaps/>
                <w:sz w:val="28"/>
                <w:szCs w:val="28"/>
              </w:rPr>
              <w:t>Position</w:t>
            </w:r>
            <w:r w:rsidR="003D06ED" w:rsidRPr="001F6052">
              <w:rPr>
                <w:b/>
                <w:smallCaps/>
                <w:sz w:val="28"/>
                <w:szCs w:val="28"/>
              </w:rPr>
              <w:t xml:space="preserve"> </w:t>
            </w:r>
            <w:r w:rsidRPr="001F6052">
              <w:rPr>
                <w:b/>
                <w:smallCaps/>
                <w:sz w:val="28"/>
                <w:szCs w:val="28"/>
              </w:rPr>
              <w:t>Applied for</w:t>
            </w:r>
            <w:r w:rsidR="003D06ED" w:rsidRPr="001F6052">
              <w:rPr>
                <w:b/>
                <w:smallCaps/>
                <w:sz w:val="28"/>
                <w:szCs w:val="28"/>
              </w:rPr>
              <w:t>:</w:t>
            </w:r>
            <w:r w:rsidR="00230977" w:rsidRPr="001F6052">
              <w:rPr>
                <w:smallCaps/>
              </w:rPr>
              <w:t xml:space="preserve"> </w:t>
            </w:r>
          </w:p>
          <w:tbl>
            <w:tblPr>
              <w:tblW w:w="0" w:type="auto"/>
              <w:tblInd w:w="8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7020"/>
            </w:tblGrid>
            <w:tr w:rsidR="00230977" w14:paraId="1FBB2560" w14:textId="77777777" w:rsidTr="001F6052">
              <w:tc>
                <w:tcPr>
                  <w:tcW w:w="7020" w:type="dxa"/>
                  <w:shd w:val="clear" w:color="auto" w:fill="E6E6E6"/>
                </w:tcPr>
                <w:p w14:paraId="1E4A56EE" w14:textId="77777777" w:rsidR="00230977" w:rsidRPr="001F6052" w:rsidRDefault="00230977">
                  <w:pPr>
                    <w:rPr>
                      <w:sz w:val="28"/>
                      <w:szCs w:val="28"/>
                    </w:rPr>
                  </w:pPr>
                </w:p>
                <w:p w14:paraId="24F5A707" w14:textId="77777777" w:rsidR="000F5BA3" w:rsidRDefault="00B351DC" w:rsidP="001F6052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  <w:r w:rsidRPr="001F6052">
                    <w:rPr>
                      <w:b/>
                      <w:sz w:val="28"/>
                      <w:szCs w:val="28"/>
                    </w:rPr>
                    <w:t>IOTA</w:t>
                  </w:r>
                  <w:r w:rsidR="00B364FE" w:rsidRPr="001F6052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3A7B57">
                    <w:rPr>
                      <w:b/>
                      <w:sz w:val="28"/>
                      <w:szCs w:val="28"/>
                    </w:rPr>
                    <w:t>International</w:t>
                  </w:r>
                  <w:r w:rsidR="000F5BA3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3A7B57">
                    <w:rPr>
                      <w:b/>
                      <w:sz w:val="28"/>
                      <w:szCs w:val="28"/>
                    </w:rPr>
                    <w:t xml:space="preserve">Taxation </w:t>
                  </w:r>
                  <w:r w:rsidR="00B364FE" w:rsidRPr="001F6052">
                    <w:rPr>
                      <w:b/>
                      <w:sz w:val="28"/>
                      <w:szCs w:val="28"/>
                    </w:rPr>
                    <w:t>Expert</w:t>
                  </w:r>
                  <w:r w:rsidR="007660C8" w:rsidRPr="001F6052">
                    <w:rPr>
                      <w:b/>
                      <w:sz w:val="28"/>
                      <w:szCs w:val="28"/>
                    </w:rPr>
                    <w:t xml:space="preserve"> </w:t>
                  </w:r>
                </w:p>
                <w:p w14:paraId="7F1584B7" w14:textId="77777777" w:rsidR="00230977" w:rsidRPr="001F6052" w:rsidRDefault="007660C8" w:rsidP="001F6052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  <w:r w:rsidRPr="001F6052">
                    <w:rPr>
                      <w:b/>
                      <w:sz w:val="28"/>
                      <w:szCs w:val="28"/>
                    </w:rPr>
                    <w:t>(</w:t>
                  </w:r>
                  <w:r w:rsidR="00574EA3">
                    <w:rPr>
                      <w:b/>
                      <w:sz w:val="28"/>
                      <w:szCs w:val="28"/>
                    </w:rPr>
                    <w:t>seconded by IOTA member tax administration</w:t>
                  </w:r>
                  <w:r w:rsidR="004802EC" w:rsidRPr="001F6052">
                    <w:rPr>
                      <w:b/>
                      <w:sz w:val="28"/>
                      <w:szCs w:val="28"/>
                    </w:rPr>
                    <w:t>)</w:t>
                  </w:r>
                </w:p>
                <w:p w14:paraId="77916420" w14:textId="77777777" w:rsidR="00230977" w:rsidRDefault="00230977"/>
              </w:tc>
            </w:tr>
          </w:tbl>
          <w:p w14:paraId="69959031" w14:textId="77777777" w:rsidR="00230977" w:rsidRDefault="00230977"/>
          <w:p w14:paraId="29C98A1C" w14:textId="77777777" w:rsidR="003D06ED" w:rsidRPr="001F6052" w:rsidRDefault="00A05B76">
            <w:pPr>
              <w:rPr>
                <w:b/>
                <w:smallCaps/>
                <w:sz w:val="28"/>
                <w:szCs w:val="28"/>
              </w:rPr>
            </w:pPr>
            <w:r w:rsidRPr="001F6052">
              <w:rPr>
                <w:b/>
                <w:smallCaps/>
                <w:sz w:val="28"/>
                <w:szCs w:val="28"/>
              </w:rPr>
              <w:t xml:space="preserve">1. </w:t>
            </w:r>
            <w:r w:rsidR="006A23F0" w:rsidRPr="001F6052">
              <w:rPr>
                <w:b/>
                <w:smallCaps/>
                <w:sz w:val="28"/>
                <w:szCs w:val="28"/>
              </w:rPr>
              <w:t>Personal Details</w:t>
            </w:r>
            <w:r w:rsidR="003D06ED" w:rsidRPr="001F6052">
              <w:rPr>
                <w:b/>
                <w:smallCaps/>
                <w:sz w:val="28"/>
                <w:szCs w:val="28"/>
              </w:rPr>
              <w:t>:</w:t>
            </w:r>
          </w:p>
          <w:tbl>
            <w:tblPr>
              <w:tblW w:w="0" w:type="auto"/>
              <w:tblInd w:w="8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7020"/>
            </w:tblGrid>
            <w:tr w:rsidR="003D06ED" w:rsidRPr="001F6052" w14:paraId="247F3249" w14:textId="77777777" w:rsidTr="001F6052">
              <w:tc>
                <w:tcPr>
                  <w:tcW w:w="7020" w:type="dxa"/>
                  <w:shd w:val="clear" w:color="auto" w:fill="E6E6E6"/>
                </w:tcPr>
                <w:p w14:paraId="33C413A3" w14:textId="77777777" w:rsidR="003D06ED" w:rsidRPr="001F6052" w:rsidRDefault="003D06ED" w:rsidP="003D06ED">
                  <w:pPr>
                    <w:rPr>
                      <w:b/>
                    </w:rPr>
                  </w:pPr>
                </w:p>
                <w:p w14:paraId="0432284A" w14:textId="77777777" w:rsidR="003D06ED" w:rsidRPr="003D06ED" w:rsidRDefault="003D06ED" w:rsidP="003D06ED"/>
                <w:p w14:paraId="13404AB8" w14:textId="77777777" w:rsidR="003D06ED" w:rsidRPr="001F6052" w:rsidRDefault="003D06ED">
                  <w:pPr>
                    <w:rPr>
                      <w:b/>
                    </w:rPr>
                  </w:pPr>
                </w:p>
              </w:tc>
            </w:tr>
          </w:tbl>
          <w:p w14:paraId="3EB8F243" w14:textId="77777777" w:rsidR="003D06ED" w:rsidRDefault="003D06ED" w:rsidP="003D06ED"/>
          <w:p w14:paraId="5832C2B7" w14:textId="77777777" w:rsidR="00386FF6" w:rsidRPr="001F6052" w:rsidRDefault="00386FF6" w:rsidP="003D06ED">
            <w:pPr>
              <w:rPr>
                <w:sz w:val="16"/>
                <w:szCs w:val="16"/>
              </w:rPr>
            </w:pPr>
          </w:p>
          <w:p w14:paraId="2E64C02C" w14:textId="77777777" w:rsidR="00386FF6" w:rsidRPr="001F6052" w:rsidRDefault="00386FF6" w:rsidP="003D06ED">
            <w:pPr>
              <w:rPr>
                <w:sz w:val="16"/>
                <w:szCs w:val="16"/>
              </w:rPr>
            </w:pPr>
          </w:p>
        </w:tc>
      </w:tr>
    </w:tbl>
    <w:p w14:paraId="5F8D4379" w14:textId="77777777" w:rsidR="00386FF6" w:rsidRDefault="00386FF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98"/>
        <w:gridCol w:w="2476"/>
        <w:gridCol w:w="3956"/>
      </w:tblGrid>
      <w:tr w:rsidR="001D1F71" w14:paraId="46CDB31B" w14:textId="77777777" w:rsidTr="00007B2D">
        <w:tc>
          <w:tcPr>
            <w:tcW w:w="8856" w:type="dxa"/>
            <w:gridSpan w:val="3"/>
            <w:shd w:val="clear" w:color="auto" w:fill="E7E6E6"/>
          </w:tcPr>
          <w:p w14:paraId="49626CCC" w14:textId="77777777" w:rsidR="001D1F71" w:rsidRPr="001F6052" w:rsidRDefault="001D1F71" w:rsidP="001D1F71">
            <w:pPr>
              <w:rPr>
                <w:b/>
                <w:smallCaps/>
                <w:sz w:val="36"/>
                <w:szCs w:val="36"/>
              </w:rPr>
            </w:pPr>
            <w:r w:rsidRPr="001F6052">
              <w:rPr>
                <w:b/>
                <w:smallCaps/>
                <w:sz w:val="36"/>
                <w:szCs w:val="36"/>
              </w:rPr>
              <w:t>2. Career Details</w:t>
            </w:r>
          </w:p>
          <w:p w14:paraId="5FF4A0E7" w14:textId="77777777" w:rsidR="001D1F71" w:rsidRPr="001F6052" w:rsidRDefault="001D1F71" w:rsidP="001D1F71">
            <w:pPr>
              <w:rPr>
                <w:sz w:val="28"/>
                <w:szCs w:val="28"/>
              </w:rPr>
            </w:pPr>
            <w:r w:rsidRPr="001F6052">
              <w:rPr>
                <w:sz w:val="28"/>
                <w:szCs w:val="28"/>
              </w:rPr>
              <w:t>(</w:t>
            </w:r>
            <w:r w:rsidR="006A23F0" w:rsidRPr="001F6052">
              <w:rPr>
                <w:sz w:val="28"/>
                <w:szCs w:val="28"/>
              </w:rPr>
              <w:t>Most recent position first</w:t>
            </w:r>
            <w:r w:rsidRPr="001F6052">
              <w:rPr>
                <w:sz w:val="28"/>
                <w:szCs w:val="28"/>
              </w:rPr>
              <w:t>)</w:t>
            </w:r>
          </w:p>
        </w:tc>
      </w:tr>
      <w:tr w:rsidR="0088641C" w14:paraId="22CF53D7" w14:textId="77777777" w:rsidTr="00B45196">
        <w:tc>
          <w:tcPr>
            <w:tcW w:w="2235" w:type="dxa"/>
            <w:shd w:val="clear" w:color="auto" w:fill="auto"/>
          </w:tcPr>
          <w:p w14:paraId="5C5CEFF1" w14:textId="77777777" w:rsidR="0088641C" w:rsidRDefault="0088641C" w:rsidP="0088641C">
            <w:pPr>
              <w:jc w:val="center"/>
              <w:rPr>
                <w:b/>
              </w:rPr>
            </w:pPr>
            <w:r>
              <w:rPr>
                <w:b/>
              </w:rPr>
              <w:t>Dates of employment</w:t>
            </w:r>
          </w:p>
        </w:tc>
        <w:tc>
          <w:tcPr>
            <w:tcW w:w="2551" w:type="dxa"/>
            <w:shd w:val="clear" w:color="auto" w:fill="auto"/>
          </w:tcPr>
          <w:p w14:paraId="746DE849" w14:textId="77777777" w:rsidR="0088641C" w:rsidRDefault="0088641C" w:rsidP="0088641C">
            <w:pPr>
              <w:jc w:val="center"/>
              <w:rPr>
                <w:b/>
              </w:rPr>
            </w:pPr>
            <w:r>
              <w:rPr>
                <w:b/>
              </w:rPr>
              <w:t>Job position</w:t>
            </w:r>
          </w:p>
        </w:tc>
        <w:tc>
          <w:tcPr>
            <w:tcW w:w="4070" w:type="dxa"/>
            <w:shd w:val="clear" w:color="auto" w:fill="auto"/>
          </w:tcPr>
          <w:p w14:paraId="37751C66" w14:textId="77777777" w:rsidR="0088641C" w:rsidRDefault="0088641C" w:rsidP="0088641C">
            <w:pPr>
              <w:jc w:val="center"/>
              <w:rPr>
                <w:b/>
              </w:rPr>
            </w:pPr>
            <w:r>
              <w:rPr>
                <w:b/>
              </w:rPr>
              <w:t>Roles &amp; responsibilities</w:t>
            </w:r>
          </w:p>
        </w:tc>
      </w:tr>
      <w:tr w:rsidR="0088641C" w14:paraId="70E96128" w14:textId="77777777" w:rsidTr="00B45196">
        <w:tc>
          <w:tcPr>
            <w:tcW w:w="2235" w:type="dxa"/>
            <w:shd w:val="clear" w:color="auto" w:fill="auto"/>
          </w:tcPr>
          <w:p w14:paraId="06D03055" w14:textId="77777777" w:rsidR="0088641C" w:rsidRDefault="0088641C" w:rsidP="00574EA3"/>
        </w:tc>
        <w:tc>
          <w:tcPr>
            <w:tcW w:w="2551" w:type="dxa"/>
            <w:shd w:val="clear" w:color="auto" w:fill="auto"/>
          </w:tcPr>
          <w:p w14:paraId="7BDADC74" w14:textId="77777777" w:rsidR="0088641C" w:rsidRDefault="0088641C" w:rsidP="0088641C"/>
        </w:tc>
        <w:tc>
          <w:tcPr>
            <w:tcW w:w="4070" w:type="dxa"/>
            <w:shd w:val="clear" w:color="auto" w:fill="auto"/>
          </w:tcPr>
          <w:p w14:paraId="16485B75" w14:textId="77777777" w:rsidR="00BE05AB" w:rsidRDefault="00BE05AB" w:rsidP="00BE05AB">
            <w:pPr>
              <w:pStyle w:val="ListParagraph"/>
              <w:ind w:left="360"/>
            </w:pPr>
          </w:p>
        </w:tc>
      </w:tr>
    </w:tbl>
    <w:p w14:paraId="44412A93" w14:textId="77777777" w:rsidR="001D1F71" w:rsidRDefault="001D1F71" w:rsidP="001D1F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1E0" w:firstRow="1" w:lastRow="1" w:firstColumn="1" w:lastColumn="1" w:noHBand="0" w:noVBand="0"/>
      </w:tblPr>
      <w:tblGrid>
        <w:gridCol w:w="2073"/>
        <w:gridCol w:w="3272"/>
        <w:gridCol w:w="3285"/>
      </w:tblGrid>
      <w:tr w:rsidR="00386FF6" w14:paraId="175B5B9F" w14:textId="77777777" w:rsidTr="006B5974">
        <w:tc>
          <w:tcPr>
            <w:tcW w:w="8856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14:paraId="130B2ABD" w14:textId="77777777" w:rsidR="00386FF6" w:rsidRPr="001F6052" w:rsidRDefault="00A05B76" w:rsidP="001D1F71">
            <w:pPr>
              <w:rPr>
                <w:b/>
                <w:smallCaps/>
                <w:sz w:val="36"/>
                <w:szCs w:val="36"/>
              </w:rPr>
            </w:pPr>
            <w:r w:rsidRPr="001F6052">
              <w:rPr>
                <w:b/>
                <w:smallCaps/>
                <w:sz w:val="36"/>
                <w:szCs w:val="36"/>
              </w:rPr>
              <w:t xml:space="preserve">3. </w:t>
            </w:r>
            <w:r w:rsidR="00386FF6" w:rsidRPr="001F6052">
              <w:rPr>
                <w:b/>
                <w:smallCaps/>
                <w:sz w:val="36"/>
                <w:szCs w:val="36"/>
              </w:rPr>
              <w:t>Educational and Professional Qualifications</w:t>
            </w:r>
          </w:p>
          <w:p w14:paraId="2E734644" w14:textId="77777777" w:rsidR="00386FF6" w:rsidRPr="001F6052" w:rsidRDefault="00386FF6" w:rsidP="001D1F71">
            <w:pPr>
              <w:rPr>
                <w:sz w:val="28"/>
                <w:szCs w:val="28"/>
              </w:rPr>
            </w:pPr>
            <w:r w:rsidRPr="001F6052">
              <w:rPr>
                <w:sz w:val="28"/>
                <w:szCs w:val="28"/>
              </w:rPr>
              <w:t>(</w:t>
            </w:r>
            <w:r w:rsidR="006A23F0" w:rsidRPr="001F6052">
              <w:rPr>
                <w:sz w:val="28"/>
                <w:szCs w:val="28"/>
              </w:rPr>
              <w:t>Most recent qualification first</w:t>
            </w:r>
            <w:r w:rsidRPr="001F6052">
              <w:rPr>
                <w:sz w:val="28"/>
                <w:szCs w:val="28"/>
              </w:rPr>
              <w:t>)</w:t>
            </w:r>
          </w:p>
        </w:tc>
      </w:tr>
      <w:tr w:rsidR="006B5974" w14:paraId="5FDCE8BF" w14:textId="77777777" w:rsidTr="006B5974">
        <w:tc>
          <w:tcPr>
            <w:tcW w:w="2093" w:type="dxa"/>
            <w:shd w:val="clear" w:color="auto" w:fill="auto"/>
          </w:tcPr>
          <w:p w14:paraId="26D6B017" w14:textId="77777777" w:rsidR="006B5974" w:rsidRPr="006B5974" w:rsidRDefault="006B5974" w:rsidP="001D1F71">
            <w:pPr>
              <w:rPr>
                <w:b/>
              </w:rPr>
            </w:pPr>
            <w:r w:rsidRPr="006B5974">
              <w:rPr>
                <w:b/>
              </w:rPr>
              <w:t>Dates of studies/training</w:t>
            </w:r>
          </w:p>
        </w:tc>
        <w:tc>
          <w:tcPr>
            <w:tcW w:w="3402" w:type="dxa"/>
            <w:shd w:val="clear" w:color="auto" w:fill="auto"/>
          </w:tcPr>
          <w:p w14:paraId="152E2738" w14:textId="77777777" w:rsidR="006B5974" w:rsidRPr="006B5974" w:rsidRDefault="006B5974" w:rsidP="001D1F71">
            <w:pPr>
              <w:rPr>
                <w:b/>
                <w:color w:val="000000"/>
              </w:rPr>
            </w:pPr>
            <w:r w:rsidRPr="006B5974">
              <w:rPr>
                <w:b/>
              </w:rPr>
              <w:t>Theme/Topic</w:t>
            </w:r>
          </w:p>
        </w:tc>
        <w:tc>
          <w:tcPr>
            <w:tcW w:w="3361" w:type="dxa"/>
            <w:shd w:val="clear" w:color="auto" w:fill="auto"/>
          </w:tcPr>
          <w:p w14:paraId="26A3400D" w14:textId="77777777" w:rsidR="006B5974" w:rsidRPr="006B5974" w:rsidRDefault="006B5974" w:rsidP="001D1F71">
            <w:pPr>
              <w:rPr>
                <w:b/>
                <w:color w:val="000000"/>
                <w:lang w:val="en-GB"/>
              </w:rPr>
            </w:pPr>
            <w:r w:rsidRPr="006B5974">
              <w:rPr>
                <w:b/>
              </w:rPr>
              <w:t>Degree/qualification obtained</w:t>
            </w:r>
          </w:p>
        </w:tc>
      </w:tr>
      <w:tr w:rsidR="006B5974" w14:paraId="4D875DE1" w14:textId="77777777" w:rsidTr="006B5974">
        <w:tc>
          <w:tcPr>
            <w:tcW w:w="2093" w:type="dxa"/>
            <w:shd w:val="clear" w:color="auto" w:fill="auto"/>
          </w:tcPr>
          <w:p w14:paraId="38D9BFCE" w14:textId="77777777" w:rsidR="006B5974" w:rsidRPr="006B5974" w:rsidRDefault="006B5974" w:rsidP="001D1F71">
            <w:pPr>
              <w:rPr>
                <w:color w:val="000000"/>
                <w:lang w:val="en-GB"/>
              </w:rPr>
            </w:pPr>
          </w:p>
        </w:tc>
        <w:tc>
          <w:tcPr>
            <w:tcW w:w="3402" w:type="dxa"/>
            <w:shd w:val="clear" w:color="auto" w:fill="auto"/>
          </w:tcPr>
          <w:p w14:paraId="14A00234" w14:textId="77777777" w:rsidR="006B5974" w:rsidRPr="006B5974" w:rsidRDefault="006B5974" w:rsidP="00C12FDC">
            <w:pPr>
              <w:rPr>
                <w:color w:val="000000"/>
                <w:lang w:val="en-GB"/>
              </w:rPr>
            </w:pPr>
          </w:p>
        </w:tc>
        <w:tc>
          <w:tcPr>
            <w:tcW w:w="3361" w:type="dxa"/>
            <w:shd w:val="clear" w:color="auto" w:fill="auto"/>
          </w:tcPr>
          <w:p w14:paraId="5981397D" w14:textId="77777777" w:rsidR="006B5974" w:rsidRPr="006B5974" w:rsidRDefault="006B5974" w:rsidP="001D1F71">
            <w:pPr>
              <w:rPr>
                <w:color w:val="000000"/>
                <w:lang w:val="en-GB"/>
              </w:rPr>
            </w:pPr>
          </w:p>
        </w:tc>
      </w:tr>
    </w:tbl>
    <w:p w14:paraId="5D296909" w14:textId="77777777" w:rsidR="00BE05AB" w:rsidRDefault="00BE05AB" w:rsidP="004802E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Look w:val="01E0" w:firstRow="1" w:lastRow="1" w:firstColumn="1" w:lastColumn="1" w:noHBand="0" w:noVBand="0"/>
      </w:tblPr>
      <w:tblGrid>
        <w:gridCol w:w="2235"/>
        <w:gridCol w:w="3969"/>
        <w:gridCol w:w="2652"/>
      </w:tblGrid>
      <w:tr w:rsidR="00C2771C" w14:paraId="0B4417A1" w14:textId="77777777" w:rsidTr="00E8256E">
        <w:tc>
          <w:tcPr>
            <w:tcW w:w="8856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14:paraId="18AF787B" w14:textId="77777777" w:rsidR="00C2771C" w:rsidRPr="001F6052" w:rsidRDefault="00A05B76" w:rsidP="001D1F71">
            <w:pPr>
              <w:rPr>
                <w:b/>
                <w:smallCaps/>
                <w:sz w:val="36"/>
                <w:szCs w:val="36"/>
              </w:rPr>
            </w:pPr>
            <w:r w:rsidRPr="001F6052">
              <w:rPr>
                <w:b/>
                <w:smallCaps/>
                <w:sz w:val="36"/>
                <w:szCs w:val="36"/>
              </w:rPr>
              <w:t xml:space="preserve">4. </w:t>
            </w:r>
            <w:r w:rsidR="00C2771C" w:rsidRPr="001F6052">
              <w:rPr>
                <w:b/>
                <w:smallCaps/>
                <w:sz w:val="32"/>
                <w:szCs w:val="32"/>
              </w:rPr>
              <w:t>Technical Assistance/Training and Publications</w:t>
            </w:r>
          </w:p>
          <w:p w14:paraId="1EADC3FA" w14:textId="77777777" w:rsidR="00C2771C" w:rsidRPr="001F6052" w:rsidRDefault="00C2771C" w:rsidP="001D1F71">
            <w:pPr>
              <w:rPr>
                <w:sz w:val="28"/>
                <w:szCs w:val="28"/>
              </w:rPr>
            </w:pPr>
            <w:r w:rsidRPr="001F6052">
              <w:rPr>
                <w:sz w:val="28"/>
                <w:szCs w:val="28"/>
              </w:rPr>
              <w:t>(</w:t>
            </w:r>
            <w:r w:rsidR="006A23F0" w:rsidRPr="001F6052">
              <w:rPr>
                <w:sz w:val="28"/>
                <w:szCs w:val="28"/>
              </w:rPr>
              <w:t>Most recent activity first</w:t>
            </w:r>
            <w:r w:rsidRPr="001F6052">
              <w:rPr>
                <w:sz w:val="28"/>
                <w:szCs w:val="28"/>
              </w:rPr>
              <w:t>)</w:t>
            </w:r>
          </w:p>
        </w:tc>
      </w:tr>
      <w:tr w:rsidR="00ED47F1" w14:paraId="5619A5B4" w14:textId="77777777" w:rsidTr="00E8256E">
        <w:tc>
          <w:tcPr>
            <w:tcW w:w="2235" w:type="dxa"/>
            <w:shd w:val="clear" w:color="auto" w:fill="auto"/>
          </w:tcPr>
          <w:p w14:paraId="4E4B2BBE" w14:textId="77777777" w:rsidR="00ED47F1" w:rsidRPr="00ED47F1" w:rsidRDefault="00ED47F1" w:rsidP="001D1F71">
            <w:pPr>
              <w:rPr>
                <w:b/>
                <w:smallCaps/>
                <w:sz w:val="36"/>
                <w:szCs w:val="36"/>
              </w:rPr>
            </w:pPr>
            <w:r w:rsidRPr="00ED47F1">
              <w:rPr>
                <w:b/>
              </w:rPr>
              <w:t>Dates of activity/publication</w:t>
            </w:r>
          </w:p>
        </w:tc>
        <w:tc>
          <w:tcPr>
            <w:tcW w:w="3969" w:type="dxa"/>
            <w:shd w:val="clear" w:color="auto" w:fill="auto"/>
          </w:tcPr>
          <w:p w14:paraId="34D9F0F7" w14:textId="77777777" w:rsidR="00ED47F1" w:rsidRPr="00ED47F1" w:rsidRDefault="00ED47F1" w:rsidP="001D1F71">
            <w:pPr>
              <w:rPr>
                <w:b/>
                <w:smallCaps/>
                <w:sz w:val="36"/>
                <w:szCs w:val="36"/>
              </w:rPr>
            </w:pPr>
            <w:r w:rsidRPr="00ED47F1">
              <w:rPr>
                <w:b/>
              </w:rPr>
              <w:t>Theme</w:t>
            </w:r>
          </w:p>
        </w:tc>
        <w:tc>
          <w:tcPr>
            <w:tcW w:w="2652" w:type="dxa"/>
            <w:shd w:val="clear" w:color="auto" w:fill="auto"/>
          </w:tcPr>
          <w:p w14:paraId="27FDFE83" w14:textId="77777777" w:rsidR="00ED47F1" w:rsidRPr="00ED47F1" w:rsidRDefault="00ED47F1" w:rsidP="001D1F71">
            <w:pPr>
              <w:rPr>
                <w:b/>
                <w:smallCaps/>
                <w:sz w:val="36"/>
                <w:szCs w:val="36"/>
              </w:rPr>
            </w:pPr>
            <w:r w:rsidRPr="00ED47F1">
              <w:rPr>
                <w:b/>
              </w:rPr>
              <w:t>Facilitator of the activity/magazine/issue</w:t>
            </w:r>
          </w:p>
        </w:tc>
      </w:tr>
      <w:tr w:rsidR="00ED47F1" w14:paraId="687734F9" w14:textId="77777777" w:rsidTr="00E8256E">
        <w:tc>
          <w:tcPr>
            <w:tcW w:w="2235" w:type="dxa"/>
            <w:shd w:val="clear" w:color="auto" w:fill="auto"/>
          </w:tcPr>
          <w:p w14:paraId="30F6DA7C" w14:textId="77777777" w:rsidR="00ED47F1" w:rsidRPr="00362BCD" w:rsidRDefault="00ED47F1" w:rsidP="001D1F71"/>
        </w:tc>
        <w:tc>
          <w:tcPr>
            <w:tcW w:w="3969" w:type="dxa"/>
            <w:shd w:val="clear" w:color="auto" w:fill="auto"/>
          </w:tcPr>
          <w:p w14:paraId="092896B3" w14:textId="77777777" w:rsidR="00AE7085" w:rsidRPr="00ED47F1" w:rsidRDefault="00AE7085" w:rsidP="001D1F71">
            <w:pPr>
              <w:rPr>
                <w:b/>
              </w:rPr>
            </w:pPr>
          </w:p>
        </w:tc>
        <w:tc>
          <w:tcPr>
            <w:tcW w:w="2652" w:type="dxa"/>
            <w:shd w:val="clear" w:color="auto" w:fill="auto"/>
          </w:tcPr>
          <w:p w14:paraId="752A07B9" w14:textId="77777777" w:rsidR="00ED47F1" w:rsidRPr="00362BCD" w:rsidRDefault="00ED47F1" w:rsidP="00362BCD"/>
        </w:tc>
      </w:tr>
    </w:tbl>
    <w:p w14:paraId="40381C88" w14:textId="77777777" w:rsidR="00C2771C" w:rsidRDefault="00C2771C" w:rsidP="00C2771C"/>
    <w:p w14:paraId="43AB72B6" w14:textId="77777777" w:rsidR="0047100B" w:rsidRDefault="0047100B" w:rsidP="0047100B"/>
    <w:p w14:paraId="235C79C6" w14:textId="77777777" w:rsidR="0047100B" w:rsidRDefault="0047100B" w:rsidP="0047100B">
      <w:r>
        <w:t xml:space="preserve">- </w:t>
      </w:r>
    </w:p>
    <w:p w14:paraId="2DB8699D" w14:textId="77777777" w:rsidR="0047100B" w:rsidRDefault="0047100B" w:rsidP="0047100B"/>
    <w:p w14:paraId="16B866DB" w14:textId="77777777" w:rsidR="0047100B" w:rsidRDefault="0047100B" w:rsidP="0047100B">
      <w:r>
        <w:t xml:space="preserve">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1E0" w:firstRow="1" w:lastRow="1" w:firstColumn="1" w:lastColumn="1" w:noHBand="0" w:noVBand="0"/>
      </w:tblPr>
      <w:tblGrid>
        <w:gridCol w:w="8630"/>
      </w:tblGrid>
      <w:tr w:rsidR="00A05B76" w14:paraId="72952507" w14:textId="77777777" w:rsidTr="001F6052">
        <w:tc>
          <w:tcPr>
            <w:tcW w:w="8856" w:type="dxa"/>
            <w:shd w:val="clear" w:color="auto" w:fill="E6E6E6"/>
          </w:tcPr>
          <w:p w14:paraId="3B4EA997" w14:textId="77777777" w:rsidR="00A05B76" w:rsidRPr="001F6052" w:rsidRDefault="00A05B76" w:rsidP="001D1F71">
            <w:pPr>
              <w:rPr>
                <w:b/>
                <w:smallCaps/>
                <w:sz w:val="36"/>
                <w:szCs w:val="36"/>
              </w:rPr>
            </w:pPr>
            <w:r w:rsidRPr="001F6052">
              <w:rPr>
                <w:b/>
                <w:smallCaps/>
                <w:sz w:val="36"/>
                <w:szCs w:val="36"/>
              </w:rPr>
              <w:t>5. Language Skills</w:t>
            </w:r>
          </w:p>
          <w:p w14:paraId="53CCCB03" w14:textId="77777777" w:rsidR="00A05B76" w:rsidRPr="001F6052" w:rsidRDefault="00A05B76" w:rsidP="001D1F71">
            <w:pPr>
              <w:rPr>
                <w:sz w:val="28"/>
                <w:szCs w:val="28"/>
              </w:rPr>
            </w:pPr>
          </w:p>
        </w:tc>
      </w:tr>
    </w:tbl>
    <w:p w14:paraId="5EBA6FCF" w14:textId="77777777" w:rsidR="00A05B76" w:rsidRDefault="00A05B76" w:rsidP="00A05B76"/>
    <w:p w14:paraId="31603230" w14:textId="77777777" w:rsidR="006A23F0" w:rsidRDefault="006A23F0" w:rsidP="00A05B76">
      <w:r>
        <w:t>(Proficiency scale: 1-5; 1 = beginner, 5 = fluent/expert)</w:t>
      </w:r>
    </w:p>
    <w:p w14:paraId="52723B0C" w14:textId="77777777" w:rsidR="00A05B76" w:rsidRDefault="00A05B76" w:rsidP="00C2771C">
      <w:pPr>
        <w:rPr>
          <w:b/>
        </w:rPr>
      </w:pP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163"/>
        <w:gridCol w:w="2152"/>
        <w:gridCol w:w="2157"/>
        <w:gridCol w:w="2148"/>
      </w:tblGrid>
      <w:tr w:rsidR="00A05B76" w14:paraId="17AE03D5" w14:textId="77777777" w:rsidTr="001F6052">
        <w:tc>
          <w:tcPr>
            <w:tcW w:w="2214" w:type="dxa"/>
            <w:shd w:val="clear" w:color="auto" w:fill="auto"/>
          </w:tcPr>
          <w:p w14:paraId="03500C83" w14:textId="77777777" w:rsidR="00A05B76" w:rsidRPr="001F6052" w:rsidRDefault="00A05B76" w:rsidP="00C2771C">
            <w:pPr>
              <w:rPr>
                <w:i/>
                <w:sz w:val="28"/>
                <w:szCs w:val="28"/>
              </w:rPr>
            </w:pPr>
            <w:r w:rsidRPr="001F6052">
              <w:rPr>
                <w:i/>
                <w:sz w:val="28"/>
                <w:szCs w:val="28"/>
              </w:rPr>
              <w:t>Language</w:t>
            </w:r>
          </w:p>
        </w:tc>
        <w:tc>
          <w:tcPr>
            <w:tcW w:w="2214" w:type="dxa"/>
            <w:shd w:val="clear" w:color="auto" w:fill="auto"/>
          </w:tcPr>
          <w:p w14:paraId="30FCA634" w14:textId="77777777" w:rsidR="00A05B76" w:rsidRPr="001F6052" w:rsidRDefault="00A05B76" w:rsidP="00C2771C">
            <w:pPr>
              <w:rPr>
                <w:i/>
                <w:sz w:val="28"/>
                <w:szCs w:val="28"/>
              </w:rPr>
            </w:pPr>
            <w:smartTag w:uri="urn:schemas-microsoft-com:office:smarttags" w:element="PlaceType">
              <w:smartTag w:uri="urn:schemas-microsoft-com:office:smarttags" w:element="PlaceName">
                <w:smartTag w:uri="urn:schemas-microsoft-com:office:smarttags" w:element="City">
                  <w:smartTag w:uri="urn:schemas-microsoft-com:office:smarttags" w:element="place">
                    <w:r w:rsidRPr="001F6052">
                      <w:rPr>
                        <w:i/>
                        <w:sz w:val="28"/>
                        <w:szCs w:val="28"/>
                      </w:rPr>
                      <w:t>Reading</w:t>
                    </w:r>
                  </w:smartTag>
                </w:smartTag>
              </w:smartTag>
            </w:smartTag>
          </w:p>
        </w:tc>
        <w:tc>
          <w:tcPr>
            <w:tcW w:w="2214" w:type="dxa"/>
            <w:shd w:val="clear" w:color="auto" w:fill="auto"/>
          </w:tcPr>
          <w:p w14:paraId="6780DD9A" w14:textId="77777777" w:rsidR="00A05B76" w:rsidRPr="001F6052" w:rsidRDefault="00A05B76" w:rsidP="00C2771C">
            <w:pPr>
              <w:rPr>
                <w:i/>
                <w:sz w:val="28"/>
                <w:szCs w:val="28"/>
              </w:rPr>
            </w:pPr>
            <w:r w:rsidRPr="001F6052">
              <w:rPr>
                <w:i/>
                <w:sz w:val="28"/>
                <w:szCs w:val="28"/>
              </w:rPr>
              <w:t>Speaking</w:t>
            </w:r>
          </w:p>
        </w:tc>
        <w:tc>
          <w:tcPr>
            <w:tcW w:w="2214" w:type="dxa"/>
            <w:shd w:val="clear" w:color="auto" w:fill="auto"/>
          </w:tcPr>
          <w:p w14:paraId="55C23D14" w14:textId="77777777" w:rsidR="00A05B76" w:rsidRPr="001F6052" w:rsidRDefault="00A05B76" w:rsidP="00C2771C">
            <w:pPr>
              <w:rPr>
                <w:i/>
                <w:sz w:val="28"/>
                <w:szCs w:val="28"/>
              </w:rPr>
            </w:pPr>
            <w:r w:rsidRPr="001F6052">
              <w:rPr>
                <w:i/>
                <w:sz w:val="28"/>
                <w:szCs w:val="28"/>
              </w:rPr>
              <w:t>Writing</w:t>
            </w:r>
          </w:p>
        </w:tc>
      </w:tr>
      <w:tr w:rsidR="00A05B76" w14:paraId="5D89BED9" w14:textId="77777777" w:rsidTr="001F6052">
        <w:tc>
          <w:tcPr>
            <w:tcW w:w="2214" w:type="dxa"/>
            <w:shd w:val="clear" w:color="auto" w:fill="auto"/>
          </w:tcPr>
          <w:p w14:paraId="09D5B482" w14:textId="77777777" w:rsidR="00A05B76" w:rsidRPr="001F6052" w:rsidRDefault="00A05B76" w:rsidP="00C2771C">
            <w:pPr>
              <w:rPr>
                <w:b/>
                <w:sz w:val="28"/>
                <w:szCs w:val="28"/>
              </w:rPr>
            </w:pPr>
            <w:r w:rsidRPr="001F6052">
              <w:rPr>
                <w:b/>
                <w:sz w:val="28"/>
                <w:szCs w:val="28"/>
              </w:rPr>
              <w:t>English</w:t>
            </w:r>
          </w:p>
        </w:tc>
        <w:tc>
          <w:tcPr>
            <w:tcW w:w="2214" w:type="dxa"/>
            <w:shd w:val="clear" w:color="auto" w:fill="auto"/>
          </w:tcPr>
          <w:p w14:paraId="667AA68E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0A5492CB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69903D3A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</w:tr>
      <w:tr w:rsidR="00A05B76" w14:paraId="51A6C80D" w14:textId="77777777" w:rsidTr="001F6052">
        <w:tc>
          <w:tcPr>
            <w:tcW w:w="2214" w:type="dxa"/>
            <w:shd w:val="clear" w:color="auto" w:fill="auto"/>
          </w:tcPr>
          <w:p w14:paraId="086B7070" w14:textId="77777777" w:rsidR="00A05B76" w:rsidRPr="001F6052" w:rsidRDefault="00A05B76" w:rsidP="00C2771C">
            <w:pPr>
              <w:rPr>
                <w:b/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1CC537DB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54FC84C1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767DC2CA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</w:tr>
      <w:tr w:rsidR="00A05B76" w14:paraId="2C85034D" w14:textId="77777777" w:rsidTr="001F6052">
        <w:tc>
          <w:tcPr>
            <w:tcW w:w="2214" w:type="dxa"/>
            <w:shd w:val="clear" w:color="auto" w:fill="auto"/>
          </w:tcPr>
          <w:p w14:paraId="0655808E" w14:textId="77777777" w:rsidR="00A05B76" w:rsidRPr="001F6052" w:rsidRDefault="00A05B76" w:rsidP="00C2771C">
            <w:pPr>
              <w:rPr>
                <w:b/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1931754B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196D9072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14" w:type="dxa"/>
            <w:shd w:val="clear" w:color="auto" w:fill="auto"/>
          </w:tcPr>
          <w:p w14:paraId="1B4B22DC" w14:textId="77777777" w:rsidR="00A05B76" w:rsidRPr="001F6052" w:rsidRDefault="00A05B76" w:rsidP="001F6052">
            <w:pPr>
              <w:jc w:val="center"/>
              <w:rPr>
                <w:sz w:val="28"/>
                <w:szCs w:val="28"/>
              </w:rPr>
            </w:pPr>
          </w:p>
        </w:tc>
      </w:tr>
    </w:tbl>
    <w:p w14:paraId="05DC6F5A" w14:textId="77777777" w:rsidR="00C2771C" w:rsidRDefault="00C2771C" w:rsidP="00C2771C"/>
    <w:p w14:paraId="74A88305" w14:textId="77777777" w:rsidR="00A05B76" w:rsidRDefault="00A05B76" w:rsidP="00A05B76"/>
    <w:p w14:paraId="7FB740E9" w14:textId="77777777" w:rsidR="004A7187" w:rsidRDefault="004A7187" w:rsidP="00A05B76"/>
    <w:p w14:paraId="344232A4" w14:textId="77777777" w:rsidR="00A05B76" w:rsidRDefault="00A05B76" w:rsidP="00A05B7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1E0" w:firstRow="1" w:lastRow="1" w:firstColumn="1" w:lastColumn="1" w:noHBand="0" w:noVBand="0"/>
      </w:tblPr>
      <w:tblGrid>
        <w:gridCol w:w="8630"/>
      </w:tblGrid>
      <w:tr w:rsidR="00A05B76" w14:paraId="4F1398D1" w14:textId="77777777" w:rsidTr="001F6052">
        <w:tc>
          <w:tcPr>
            <w:tcW w:w="8856" w:type="dxa"/>
            <w:shd w:val="clear" w:color="auto" w:fill="E6E6E6"/>
          </w:tcPr>
          <w:p w14:paraId="6A9D8B20" w14:textId="77777777" w:rsidR="00A05B76" w:rsidRPr="001F6052" w:rsidRDefault="00A05B76" w:rsidP="001D1F71">
            <w:pPr>
              <w:rPr>
                <w:b/>
                <w:smallCaps/>
                <w:sz w:val="36"/>
                <w:szCs w:val="36"/>
              </w:rPr>
            </w:pPr>
            <w:r w:rsidRPr="001F6052">
              <w:rPr>
                <w:b/>
                <w:smallCaps/>
                <w:sz w:val="36"/>
                <w:szCs w:val="36"/>
              </w:rPr>
              <w:t>6. Other Skills</w:t>
            </w:r>
            <w:r w:rsidR="001D1F71" w:rsidRPr="001F6052">
              <w:rPr>
                <w:b/>
                <w:smallCaps/>
                <w:sz w:val="36"/>
                <w:szCs w:val="36"/>
              </w:rPr>
              <w:t xml:space="preserve"> and Additional Information</w:t>
            </w:r>
          </w:p>
          <w:p w14:paraId="38EF4AC1" w14:textId="77777777" w:rsidR="00A05B76" w:rsidRPr="001F6052" w:rsidRDefault="00A05B76" w:rsidP="001D1F71">
            <w:pPr>
              <w:rPr>
                <w:sz w:val="28"/>
                <w:szCs w:val="28"/>
              </w:rPr>
            </w:pPr>
          </w:p>
        </w:tc>
      </w:tr>
    </w:tbl>
    <w:p w14:paraId="3DDA6770" w14:textId="77777777" w:rsidR="00A05B76" w:rsidRDefault="00A05B76" w:rsidP="00C2771C"/>
    <w:p w14:paraId="7EBF0189" w14:textId="77777777" w:rsidR="00A05B76" w:rsidRDefault="00A05B76" w:rsidP="00C2771C"/>
    <w:p w14:paraId="00AADA69" w14:textId="77777777" w:rsidR="001A6A91" w:rsidRDefault="00C2771C" w:rsidP="004C135B">
      <w:r>
        <w:t>Computer literacy</w:t>
      </w:r>
      <w:r w:rsidR="004C135B">
        <w:t xml:space="preserve">: </w:t>
      </w:r>
    </w:p>
    <w:p w14:paraId="3589A884" w14:textId="77777777" w:rsidR="001A6A91" w:rsidRDefault="001A6A91" w:rsidP="004C135B"/>
    <w:p w14:paraId="7D129689" w14:textId="77777777" w:rsidR="00A05B76" w:rsidRDefault="00A05B76" w:rsidP="00C2771C"/>
    <w:p w14:paraId="4D25EF1E" w14:textId="77777777" w:rsidR="001A6A91" w:rsidRDefault="00A26468" w:rsidP="004C135B">
      <w:r>
        <w:t>Additional information (</w:t>
      </w:r>
      <w:r w:rsidR="006A23F0">
        <w:t>Please include any other information that you feel is relevant to this application</w:t>
      </w:r>
      <w:r>
        <w:t>)</w:t>
      </w:r>
      <w:r w:rsidR="00A05B76">
        <w:t>:</w:t>
      </w:r>
      <w:r>
        <w:t xml:space="preserve"> </w:t>
      </w:r>
    </w:p>
    <w:p w14:paraId="43533AB9" w14:textId="77777777" w:rsidR="001A6A91" w:rsidRDefault="001A6A91" w:rsidP="004C135B"/>
    <w:p w14:paraId="6B00A977" w14:textId="77777777" w:rsidR="003C7C0C" w:rsidRDefault="003C7C0C" w:rsidP="004C135B">
      <w:pPr>
        <w:rPr>
          <w:iCs/>
          <w:szCs w:val="16"/>
        </w:rPr>
      </w:pPr>
    </w:p>
    <w:p w14:paraId="13722767" w14:textId="77777777" w:rsidR="009D73C3" w:rsidRDefault="009D73C3" w:rsidP="009D73C3"/>
    <w:p w14:paraId="1D5E66EC" w14:textId="77777777" w:rsidR="00663C88" w:rsidRDefault="00663C88" w:rsidP="009D73C3"/>
    <w:p w14:paraId="499F30AB" w14:textId="77777777" w:rsidR="00394C20" w:rsidRDefault="00394C20" w:rsidP="009D73C3"/>
    <w:p w14:paraId="7B1AEE27" w14:textId="77777777" w:rsidR="00394C20" w:rsidRDefault="00394C20" w:rsidP="009D73C3"/>
    <w:p w14:paraId="532F4CCC" w14:textId="77777777" w:rsidR="009D73C3" w:rsidRDefault="009D73C3" w:rsidP="009D73C3">
      <w:r>
        <w:t xml:space="preserve">Date: </w:t>
      </w:r>
    </w:p>
    <w:p w14:paraId="58A2070C" w14:textId="77777777" w:rsidR="009D73C3" w:rsidRDefault="009D73C3" w:rsidP="009D73C3"/>
    <w:p w14:paraId="5AF54880" w14:textId="77777777" w:rsidR="009D73C3" w:rsidRDefault="009D73C3" w:rsidP="009D73C3"/>
    <w:p w14:paraId="0EEB3AFB" w14:textId="77777777" w:rsidR="009D73C3" w:rsidRDefault="009D73C3" w:rsidP="009D73C3">
      <w:r>
        <w:t xml:space="preserve">(Signature of applicant) </w:t>
      </w:r>
    </w:p>
    <w:p w14:paraId="714278E9" w14:textId="77777777" w:rsidR="001D1F71" w:rsidRDefault="001D1F71" w:rsidP="00C36169"/>
    <w:sectPr w:rsidR="001D1F71">
      <w:headerReference w:type="default" r:id="rId7"/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B9FEF" w14:textId="77777777" w:rsidR="00007B2D" w:rsidRDefault="00007B2D" w:rsidP="00340475">
      <w:pPr>
        <w:pStyle w:val="TableGrid"/>
      </w:pPr>
      <w:r>
        <w:separator/>
      </w:r>
    </w:p>
  </w:endnote>
  <w:endnote w:type="continuationSeparator" w:id="0">
    <w:p w14:paraId="203B5CDC" w14:textId="77777777" w:rsidR="00007B2D" w:rsidRDefault="00007B2D" w:rsidP="00340475">
      <w:pPr>
        <w:pStyle w:val="TableGrid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AF4ED" w14:textId="77777777" w:rsidR="002C2E6E" w:rsidRDefault="002C2E6E" w:rsidP="00A264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92F653" w14:textId="77777777" w:rsidR="002C2E6E" w:rsidRDefault="002C2E6E" w:rsidP="00A264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D2542" w14:textId="77777777" w:rsidR="002C2E6E" w:rsidRDefault="002C2E6E" w:rsidP="00A264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85B">
      <w:rPr>
        <w:rStyle w:val="PageNumber"/>
        <w:noProof/>
      </w:rPr>
      <w:t>1</w:t>
    </w:r>
    <w:r>
      <w:rPr>
        <w:rStyle w:val="PageNumber"/>
      </w:rPr>
      <w:fldChar w:fldCharType="end"/>
    </w:r>
  </w:p>
  <w:p w14:paraId="5C2B3602" w14:textId="77777777" w:rsidR="002C2E6E" w:rsidRDefault="002C2E6E" w:rsidP="00A2646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2A22B" w14:textId="77777777" w:rsidR="00007B2D" w:rsidRDefault="00007B2D" w:rsidP="00340475">
      <w:pPr>
        <w:pStyle w:val="TableGrid"/>
      </w:pPr>
      <w:r>
        <w:separator/>
      </w:r>
    </w:p>
  </w:footnote>
  <w:footnote w:type="continuationSeparator" w:id="0">
    <w:p w14:paraId="6DB92027" w14:textId="77777777" w:rsidR="00007B2D" w:rsidRDefault="00007B2D" w:rsidP="00340475">
      <w:pPr>
        <w:pStyle w:val="TableGrid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2A26" w14:textId="679D7498" w:rsidR="002C2E6E" w:rsidRPr="00230977" w:rsidRDefault="00DE2078">
    <w:pPr>
      <w:pStyle w:val="Header"/>
      <w:rPr>
        <w:b/>
        <w:color w:val="80808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7E798125" wp14:editId="36E76F16">
              <wp:simplePos x="0" y="0"/>
              <wp:positionH relativeFrom="column">
                <wp:posOffset>-142240</wp:posOffset>
              </wp:positionH>
              <wp:positionV relativeFrom="paragraph">
                <wp:posOffset>-254635</wp:posOffset>
              </wp:positionV>
              <wp:extent cx="1977390" cy="539750"/>
              <wp:effectExtent l="0" t="0" r="0" b="0"/>
              <wp:wrapNone/>
              <wp:docPr id="13" name="Group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977390" cy="539750"/>
                        <a:chOff x="0" y="0"/>
                        <a:chExt cx="1744652" cy="476834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0488" y="16829"/>
                          <a:ext cx="1694164" cy="460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2444" cy="476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EDBB2C" id="Group 12" o:spid="_x0000_s1026" style="position:absolute;margin-left:-11.2pt;margin-top:-20.05pt;width:155.7pt;height:42.5pt;z-index:251657728;mso-width-relative:margin;mso-height-relative:margin" coordsize="17446,47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">
              <o:lock v:ext="edit" aspectratio="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504;top:168;width:16942;height:46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">
                <v:imagedata r:id="rId3" o:title=""/>
              </v:shape>
              <v:shape id="Picture 3" o:spid="_x0000_s1028" type="#_x0000_t75" style="position:absolute;width:4824;height:47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">
                <v:imagedata r:id="rId4" o:title=""/>
              </v:shape>
            </v:group>
          </w:pict>
        </mc:Fallback>
      </mc:AlternateContent>
    </w:r>
    <w:r w:rsidR="002C2E6E" w:rsidRPr="00230977">
      <w:rPr>
        <w:b/>
        <w:color w:val="808080"/>
      </w:rPr>
      <w:tab/>
    </w:r>
    <w:r w:rsidR="002C2E6E" w:rsidRPr="00230977">
      <w:rPr>
        <w:b/>
        <w:color w:val="808080"/>
      </w:rPr>
      <w:tab/>
    </w:r>
    <w:r w:rsidR="002C2E6E">
      <w:rPr>
        <w:b/>
        <w:color w:val="808080"/>
      </w:rPr>
      <w:t xml:space="preserve">Standard </w:t>
    </w:r>
    <w:r w:rsidR="002C2E6E" w:rsidRPr="00230977">
      <w:rPr>
        <w:b/>
        <w:color w:val="808080"/>
      </w:rPr>
      <w:t>Application Form &amp; C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DD9"/>
    <w:multiLevelType w:val="hybridMultilevel"/>
    <w:tmpl w:val="EEBE85B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6D87"/>
    <w:multiLevelType w:val="hybridMultilevel"/>
    <w:tmpl w:val="68529E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2D72B1"/>
    <w:multiLevelType w:val="hybridMultilevel"/>
    <w:tmpl w:val="88D26C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221F86"/>
    <w:multiLevelType w:val="hybridMultilevel"/>
    <w:tmpl w:val="1932D3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80446A"/>
    <w:multiLevelType w:val="hybridMultilevel"/>
    <w:tmpl w:val="CFA0B4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C80DAE"/>
    <w:multiLevelType w:val="hybridMultilevel"/>
    <w:tmpl w:val="ECFAB0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B76BC5"/>
    <w:multiLevelType w:val="hybridMultilevel"/>
    <w:tmpl w:val="86584B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8E2422"/>
    <w:multiLevelType w:val="hybridMultilevel"/>
    <w:tmpl w:val="E43EC2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F2003E"/>
    <w:multiLevelType w:val="hybridMultilevel"/>
    <w:tmpl w:val="EEE6B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F702B5"/>
    <w:multiLevelType w:val="hybridMultilevel"/>
    <w:tmpl w:val="266ED0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86375D"/>
    <w:multiLevelType w:val="hybridMultilevel"/>
    <w:tmpl w:val="601460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090DF5"/>
    <w:multiLevelType w:val="hybridMultilevel"/>
    <w:tmpl w:val="3A52D3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623C83"/>
    <w:multiLevelType w:val="hybridMultilevel"/>
    <w:tmpl w:val="7DA80D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1B6B5C"/>
    <w:multiLevelType w:val="hybridMultilevel"/>
    <w:tmpl w:val="DE028C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D3495A"/>
    <w:multiLevelType w:val="hybridMultilevel"/>
    <w:tmpl w:val="A41C38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0F41E0"/>
    <w:multiLevelType w:val="hybridMultilevel"/>
    <w:tmpl w:val="F7087B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DBF234A"/>
    <w:multiLevelType w:val="hybridMultilevel"/>
    <w:tmpl w:val="1BD2C4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F30D85"/>
    <w:multiLevelType w:val="hybridMultilevel"/>
    <w:tmpl w:val="CCAED1EE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234B2E"/>
    <w:multiLevelType w:val="hybridMultilevel"/>
    <w:tmpl w:val="E4D6A7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D977BA5"/>
    <w:multiLevelType w:val="hybridMultilevel"/>
    <w:tmpl w:val="A1860C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E6D0C99"/>
    <w:multiLevelType w:val="hybridMultilevel"/>
    <w:tmpl w:val="014C2B1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974"/>
    <w:multiLevelType w:val="hybridMultilevel"/>
    <w:tmpl w:val="65D280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71C3A51"/>
    <w:multiLevelType w:val="hybridMultilevel"/>
    <w:tmpl w:val="0ECE4F9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0118950">
    <w:abstractNumId w:val="11"/>
  </w:num>
  <w:num w:numId="2" w16cid:durableId="904534598">
    <w:abstractNumId w:val="1"/>
  </w:num>
  <w:num w:numId="3" w16cid:durableId="692651740">
    <w:abstractNumId w:val="5"/>
  </w:num>
  <w:num w:numId="4" w16cid:durableId="1595821062">
    <w:abstractNumId w:val="6"/>
  </w:num>
  <w:num w:numId="5" w16cid:durableId="1207330983">
    <w:abstractNumId w:val="18"/>
  </w:num>
  <w:num w:numId="6" w16cid:durableId="366177183">
    <w:abstractNumId w:val="19"/>
  </w:num>
  <w:num w:numId="7" w16cid:durableId="2118526780">
    <w:abstractNumId w:val="8"/>
  </w:num>
  <w:num w:numId="8" w16cid:durableId="1792480822">
    <w:abstractNumId w:val="22"/>
  </w:num>
  <w:num w:numId="9" w16cid:durableId="1331757737">
    <w:abstractNumId w:val="16"/>
  </w:num>
  <w:num w:numId="10" w16cid:durableId="927159293">
    <w:abstractNumId w:val="13"/>
  </w:num>
  <w:num w:numId="11" w16cid:durableId="1278835079">
    <w:abstractNumId w:val="10"/>
  </w:num>
  <w:num w:numId="12" w16cid:durableId="227882260">
    <w:abstractNumId w:val="12"/>
  </w:num>
  <w:num w:numId="13" w16cid:durableId="183328080">
    <w:abstractNumId w:val="20"/>
  </w:num>
  <w:num w:numId="14" w16cid:durableId="150950482">
    <w:abstractNumId w:val="17"/>
  </w:num>
  <w:num w:numId="15" w16cid:durableId="1408378189">
    <w:abstractNumId w:val="3"/>
  </w:num>
  <w:num w:numId="16" w16cid:durableId="754664296">
    <w:abstractNumId w:val="4"/>
  </w:num>
  <w:num w:numId="17" w16cid:durableId="537350529">
    <w:abstractNumId w:val="2"/>
  </w:num>
  <w:num w:numId="18" w16cid:durableId="361826437">
    <w:abstractNumId w:val="9"/>
  </w:num>
  <w:num w:numId="19" w16cid:durableId="125975663">
    <w:abstractNumId w:val="7"/>
  </w:num>
  <w:num w:numId="20" w16cid:durableId="848763696">
    <w:abstractNumId w:val="15"/>
  </w:num>
  <w:num w:numId="21" w16cid:durableId="856382039">
    <w:abstractNumId w:val="14"/>
  </w:num>
  <w:num w:numId="22" w16cid:durableId="54790622">
    <w:abstractNumId w:val="21"/>
  </w:num>
  <w:num w:numId="23" w16cid:durableId="1170171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rAwAmJTQ3MjcyUdpeDU4uLM/DyQAsNaAMMtbbosAAAA"/>
  </w:docVars>
  <w:rsids>
    <w:rsidRoot w:val="00230977"/>
    <w:rsid w:val="00007B2D"/>
    <w:rsid w:val="00045C81"/>
    <w:rsid w:val="00057246"/>
    <w:rsid w:val="00060094"/>
    <w:rsid w:val="0006511E"/>
    <w:rsid w:val="0006768C"/>
    <w:rsid w:val="000927AA"/>
    <w:rsid w:val="0009736C"/>
    <w:rsid w:val="000A7F63"/>
    <w:rsid w:val="000D43EC"/>
    <w:rsid w:val="000F5BA3"/>
    <w:rsid w:val="00110847"/>
    <w:rsid w:val="00133D0D"/>
    <w:rsid w:val="0014747A"/>
    <w:rsid w:val="00160DF8"/>
    <w:rsid w:val="001A6A91"/>
    <w:rsid w:val="001C07E3"/>
    <w:rsid w:val="001D1F71"/>
    <w:rsid w:val="001D5528"/>
    <w:rsid w:val="001F6052"/>
    <w:rsid w:val="002025AA"/>
    <w:rsid w:val="00230977"/>
    <w:rsid w:val="002462A9"/>
    <w:rsid w:val="00254AFA"/>
    <w:rsid w:val="00274460"/>
    <w:rsid w:val="00285D1D"/>
    <w:rsid w:val="00287166"/>
    <w:rsid w:val="002941D8"/>
    <w:rsid w:val="002A66AB"/>
    <w:rsid w:val="002C2E6E"/>
    <w:rsid w:val="002E3557"/>
    <w:rsid w:val="002E5AD4"/>
    <w:rsid w:val="003032B6"/>
    <w:rsid w:val="0031310D"/>
    <w:rsid w:val="0033232F"/>
    <w:rsid w:val="003328D5"/>
    <w:rsid w:val="00340475"/>
    <w:rsid w:val="0034364F"/>
    <w:rsid w:val="00353DC2"/>
    <w:rsid w:val="003621BB"/>
    <w:rsid w:val="00362BCD"/>
    <w:rsid w:val="00364D3B"/>
    <w:rsid w:val="00386559"/>
    <w:rsid w:val="00386FF6"/>
    <w:rsid w:val="00394C20"/>
    <w:rsid w:val="00397C39"/>
    <w:rsid w:val="003A1428"/>
    <w:rsid w:val="003A7B57"/>
    <w:rsid w:val="003B5770"/>
    <w:rsid w:val="003C124A"/>
    <w:rsid w:val="003C3381"/>
    <w:rsid w:val="003C7C0C"/>
    <w:rsid w:val="003D06ED"/>
    <w:rsid w:val="003D1C54"/>
    <w:rsid w:val="003E1947"/>
    <w:rsid w:val="003F4C22"/>
    <w:rsid w:val="00403C86"/>
    <w:rsid w:val="00415BD2"/>
    <w:rsid w:val="00434648"/>
    <w:rsid w:val="0044102D"/>
    <w:rsid w:val="0047100B"/>
    <w:rsid w:val="004802EC"/>
    <w:rsid w:val="004A1F68"/>
    <w:rsid w:val="004A7187"/>
    <w:rsid w:val="004C135B"/>
    <w:rsid w:val="004D3070"/>
    <w:rsid w:val="004D5404"/>
    <w:rsid w:val="004D74BD"/>
    <w:rsid w:val="00500A5F"/>
    <w:rsid w:val="005048BD"/>
    <w:rsid w:val="005231CB"/>
    <w:rsid w:val="0053744C"/>
    <w:rsid w:val="0055067E"/>
    <w:rsid w:val="00565A2C"/>
    <w:rsid w:val="00574EA3"/>
    <w:rsid w:val="00577D50"/>
    <w:rsid w:val="005879F6"/>
    <w:rsid w:val="00591A89"/>
    <w:rsid w:val="00594E63"/>
    <w:rsid w:val="00595B81"/>
    <w:rsid w:val="005D3237"/>
    <w:rsid w:val="005D6710"/>
    <w:rsid w:val="00604648"/>
    <w:rsid w:val="006265F3"/>
    <w:rsid w:val="00642D46"/>
    <w:rsid w:val="00662228"/>
    <w:rsid w:val="00662A98"/>
    <w:rsid w:val="00663C88"/>
    <w:rsid w:val="00665B1D"/>
    <w:rsid w:val="00674E89"/>
    <w:rsid w:val="006778CF"/>
    <w:rsid w:val="00691CB3"/>
    <w:rsid w:val="006A23F0"/>
    <w:rsid w:val="006A6934"/>
    <w:rsid w:val="006B5974"/>
    <w:rsid w:val="006B7E96"/>
    <w:rsid w:val="006D014E"/>
    <w:rsid w:val="006E1559"/>
    <w:rsid w:val="006E79FF"/>
    <w:rsid w:val="007478AB"/>
    <w:rsid w:val="007660C8"/>
    <w:rsid w:val="00777281"/>
    <w:rsid w:val="00781691"/>
    <w:rsid w:val="007966AA"/>
    <w:rsid w:val="00797E20"/>
    <w:rsid w:val="007B00CA"/>
    <w:rsid w:val="007B5EA9"/>
    <w:rsid w:val="007D6A9A"/>
    <w:rsid w:val="007F798F"/>
    <w:rsid w:val="0081345C"/>
    <w:rsid w:val="00833597"/>
    <w:rsid w:val="00862B0F"/>
    <w:rsid w:val="00872398"/>
    <w:rsid w:val="00873389"/>
    <w:rsid w:val="0088641C"/>
    <w:rsid w:val="008A4C4E"/>
    <w:rsid w:val="008C5D84"/>
    <w:rsid w:val="00915065"/>
    <w:rsid w:val="00936082"/>
    <w:rsid w:val="009C62D2"/>
    <w:rsid w:val="009D73C3"/>
    <w:rsid w:val="009E286F"/>
    <w:rsid w:val="009F46BE"/>
    <w:rsid w:val="00A05A85"/>
    <w:rsid w:val="00A05B76"/>
    <w:rsid w:val="00A07767"/>
    <w:rsid w:val="00A26468"/>
    <w:rsid w:val="00A451B7"/>
    <w:rsid w:val="00A46560"/>
    <w:rsid w:val="00A85619"/>
    <w:rsid w:val="00A86400"/>
    <w:rsid w:val="00A93860"/>
    <w:rsid w:val="00A961DF"/>
    <w:rsid w:val="00AA33D4"/>
    <w:rsid w:val="00AE5B29"/>
    <w:rsid w:val="00AE6848"/>
    <w:rsid w:val="00AE7085"/>
    <w:rsid w:val="00B351DC"/>
    <w:rsid w:val="00B364FE"/>
    <w:rsid w:val="00B45196"/>
    <w:rsid w:val="00BD21BF"/>
    <w:rsid w:val="00BD5078"/>
    <w:rsid w:val="00BE05AB"/>
    <w:rsid w:val="00BF55AB"/>
    <w:rsid w:val="00C064DD"/>
    <w:rsid w:val="00C11CD7"/>
    <w:rsid w:val="00C12FDC"/>
    <w:rsid w:val="00C21BFF"/>
    <w:rsid w:val="00C26667"/>
    <w:rsid w:val="00C2771C"/>
    <w:rsid w:val="00C33B47"/>
    <w:rsid w:val="00C36169"/>
    <w:rsid w:val="00C52307"/>
    <w:rsid w:val="00C532F1"/>
    <w:rsid w:val="00C82B3A"/>
    <w:rsid w:val="00CA2E7D"/>
    <w:rsid w:val="00CC7BAC"/>
    <w:rsid w:val="00CD279D"/>
    <w:rsid w:val="00D0188A"/>
    <w:rsid w:val="00D1585B"/>
    <w:rsid w:val="00D33199"/>
    <w:rsid w:val="00D34587"/>
    <w:rsid w:val="00D4004F"/>
    <w:rsid w:val="00D654FC"/>
    <w:rsid w:val="00D84144"/>
    <w:rsid w:val="00DB5220"/>
    <w:rsid w:val="00DD70DD"/>
    <w:rsid w:val="00DE2078"/>
    <w:rsid w:val="00E31C98"/>
    <w:rsid w:val="00E43745"/>
    <w:rsid w:val="00E76DAB"/>
    <w:rsid w:val="00E8256E"/>
    <w:rsid w:val="00EA1873"/>
    <w:rsid w:val="00ED47F1"/>
    <w:rsid w:val="00F233E5"/>
    <w:rsid w:val="00F632BC"/>
    <w:rsid w:val="00F71C0C"/>
    <w:rsid w:val="00F94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City"/>
  <w:smartTagType w:namespaceuri="urn:schemas-microsoft-com:office:smarttags" w:name="place"/>
  <w:shapeDefaults>
    <o:shapedefaults v:ext="edit" spidmax="3074"/>
    <o:shapelayout v:ext="edit">
      <o:idmap v:ext="edit" data="1"/>
    </o:shapelayout>
  </w:shapeDefaults>
  <w:decimalSymbol w:val="."/>
  <w:listSeparator w:val=","/>
  <w14:docId w14:val="72D98BAB"/>
  <w15:chartTrackingRefBased/>
  <w15:docId w15:val="{28797732-2689-4213-86D1-1B2D61BFA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CD279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2309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23097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3097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6468"/>
  </w:style>
  <w:style w:type="paragraph" w:styleId="ListParagraph">
    <w:name w:val="List Paragraph"/>
    <w:basedOn w:val="Normal"/>
    <w:uiPriority w:val="34"/>
    <w:qFormat/>
    <w:rsid w:val="0088641C"/>
    <w:pPr>
      <w:ind w:left="720"/>
      <w:contextualSpacing/>
    </w:pPr>
    <w:rPr>
      <w:lang w:val="en-GB"/>
    </w:rPr>
  </w:style>
  <w:style w:type="character" w:customStyle="1" w:styleId="HeaderChar">
    <w:name w:val="Header Char"/>
    <w:link w:val="Header"/>
    <w:rsid w:val="0088641C"/>
    <w:rPr>
      <w:sz w:val="24"/>
      <w:szCs w:val="24"/>
      <w:lang w:val="en-US" w:eastAsia="en-US"/>
    </w:rPr>
  </w:style>
  <w:style w:type="paragraph" w:customStyle="1" w:styleId="OiaeaeiYiio2">
    <w:name w:val="O?ia eaeiYiio 2"/>
    <w:basedOn w:val="Normal"/>
    <w:rsid w:val="006B5974"/>
    <w:pPr>
      <w:widowControl w:val="0"/>
      <w:autoSpaceDE w:val="0"/>
      <w:autoSpaceDN w:val="0"/>
      <w:jc w:val="right"/>
    </w:pPr>
    <w:rPr>
      <w:i/>
      <w:iCs/>
      <w:sz w:val="16"/>
      <w:szCs w:val="16"/>
    </w:rPr>
  </w:style>
  <w:style w:type="character" w:customStyle="1" w:styleId="Heading1Char">
    <w:name w:val="Heading 1 Char"/>
    <w:link w:val="Heading1"/>
    <w:uiPriority w:val="9"/>
    <w:rsid w:val="00CD279D"/>
    <w:rPr>
      <w:b/>
      <w:bCs/>
      <w:kern w:val="36"/>
      <w:sz w:val="48"/>
      <w:szCs w:val="48"/>
    </w:rPr>
  </w:style>
  <w:style w:type="character" w:customStyle="1" w:styleId="fn">
    <w:name w:val="fn"/>
    <w:basedOn w:val="DefaultParagraphFont"/>
    <w:rsid w:val="00CD27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5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1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81413">
          <w:marLeft w:val="0"/>
          <w:marRight w:val="0"/>
          <w:marTop w:val="0"/>
          <w:marBottom w:val="3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9</Words>
  <Characters>852</Characters>
  <Application>Microsoft Office Word</Application>
  <DocSecurity>4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IOTA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iota</dc:creator>
  <cp:keywords/>
  <cp:lastModifiedBy>László Muzslay / IOTA</cp:lastModifiedBy>
  <cp:revision>2</cp:revision>
  <cp:lastPrinted>2016-11-15T10:56:00Z</cp:lastPrinted>
  <dcterms:created xsi:type="dcterms:W3CDTF">2023-12-20T12:32:00Z</dcterms:created>
  <dcterms:modified xsi:type="dcterms:W3CDTF">2023-12-20T12:32:00Z</dcterms:modified>
</cp:coreProperties>
</file>